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2458"/>
        <w:gridCol w:w="3117"/>
      </w:tblGrid>
      <w:tr w:rsidR="00106073" w:rsidTr="00106073">
        <w:tc>
          <w:tcPr>
            <w:tcW w:w="9350" w:type="dxa"/>
            <w:gridSpan w:val="3"/>
            <w:shd w:val="clear" w:color="auto" w:fill="BFBFBF" w:themeFill="background1" w:themeFillShade="BF"/>
          </w:tcPr>
          <w:p w:rsidR="00106073" w:rsidRPr="00106073" w:rsidRDefault="00106073" w:rsidP="00106073">
            <w:pPr>
              <w:jc w:val="center"/>
              <w:rPr>
                <w:b/>
              </w:rPr>
            </w:pPr>
            <w:r w:rsidRPr="00106073">
              <w:rPr>
                <w:b/>
              </w:rPr>
              <w:t>Identify Macros</w:t>
            </w:r>
          </w:p>
        </w:tc>
      </w:tr>
      <w:tr w:rsidR="00106073" w:rsidTr="00C73EEC">
        <w:tc>
          <w:tcPr>
            <w:tcW w:w="3775" w:type="dxa"/>
            <w:shd w:val="clear" w:color="auto" w:fill="BFBFBF" w:themeFill="background1" w:themeFillShade="BF"/>
          </w:tcPr>
          <w:p w:rsidR="00106073" w:rsidRPr="00106073" w:rsidRDefault="00106073">
            <w:pPr>
              <w:rPr>
                <w:b/>
              </w:rPr>
            </w:pPr>
            <w:r w:rsidRPr="00106073">
              <w:rPr>
                <w:b/>
              </w:rPr>
              <w:t>Macro definitions</w:t>
            </w:r>
          </w:p>
        </w:tc>
        <w:tc>
          <w:tcPr>
            <w:tcW w:w="2458" w:type="dxa"/>
            <w:shd w:val="clear" w:color="auto" w:fill="BFBFBF" w:themeFill="background1" w:themeFillShade="BF"/>
          </w:tcPr>
          <w:p w:rsidR="00106073" w:rsidRPr="00106073" w:rsidRDefault="00106073">
            <w:pPr>
              <w:rPr>
                <w:b/>
              </w:rPr>
            </w:pPr>
            <w:r w:rsidRPr="00106073">
              <w:rPr>
                <w:b/>
              </w:rPr>
              <w:t>Example Macro calls in code</w:t>
            </w:r>
          </w:p>
        </w:tc>
        <w:tc>
          <w:tcPr>
            <w:tcW w:w="3117" w:type="dxa"/>
            <w:shd w:val="clear" w:color="auto" w:fill="BFBFBF" w:themeFill="background1" w:themeFillShade="BF"/>
          </w:tcPr>
          <w:p w:rsidR="00106073" w:rsidRPr="00106073" w:rsidRDefault="00106073">
            <w:pPr>
              <w:rPr>
                <w:b/>
              </w:rPr>
            </w:pPr>
            <w:r w:rsidRPr="00106073">
              <w:rPr>
                <w:b/>
              </w:rPr>
              <w:t>Purpose</w:t>
            </w:r>
          </w:p>
        </w:tc>
      </w:tr>
      <w:tr w:rsidR="00106073" w:rsidTr="00C73EEC">
        <w:tc>
          <w:tcPr>
            <w:tcW w:w="3775" w:type="dxa"/>
          </w:tcPr>
          <w:p w:rsidR="00106073" w:rsidRDefault="00106073">
            <w:r>
              <w:t xml:space="preserve">#define </w:t>
            </w:r>
            <w:r w:rsidR="00C73EEC">
              <w:t>LED_ENABLED</w:t>
            </w:r>
            <w:r w:rsidR="00C12164">
              <w:t>(n)</w:t>
            </w:r>
            <w:r w:rsidR="00C73EEC">
              <w:t xml:space="preserve"> DDRC </w:t>
            </w:r>
            <w:r w:rsidR="002A0D99">
              <w:t>|= BIT##n</w:t>
            </w:r>
          </w:p>
        </w:tc>
        <w:tc>
          <w:tcPr>
            <w:tcW w:w="2458" w:type="dxa"/>
          </w:tcPr>
          <w:p w:rsidR="00106073" w:rsidRDefault="00106073">
            <w:r>
              <w:t>LED_ENABLED(</w:t>
            </w:r>
            <w:r w:rsidR="00263B81">
              <w:t>0</w:t>
            </w:r>
            <w:r>
              <w:t>);</w:t>
            </w:r>
            <w:r w:rsidR="00C73EEC">
              <w:t xml:space="preserve"> </w:t>
            </w:r>
          </w:p>
        </w:tc>
        <w:tc>
          <w:tcPr>
            <w:tcW w:w="3117" w:type="dxa"/>
          </w:tcPr>
          <w:p w:rsidR="00106073" w:rsidRDefault="00106073">
            <w:r>
              <w:t>//make LED port bit an output DDRC</w:t>
            </w:r>
          </w:p>
        </w:tc>
      </w:tr>
      <w:tr w:rsidR="00106073" w:rsidTr="00C73EEC">
        <w:tc>
          <w:tcPr>
            <w:tcW w:w="3775" w:type="dxa"/>
          </w:tcPr>
          <w:p w:rsidR="00106073" w:rsidRDefault="00106073">
            <w:r>
              <w:t>#define</w:t>
            </w:r>
            <w:r w:rsidR="00C73EEC">
              <w:t xml:space="preserve"> LED_ON </w:t>
            </w:r>
            <w:r w:rsidR="00263B81">
              <w:t>LEDs</w:t>
            </w:r>
            <w:r w:rsidR="00916F09">
              <w:t>(n)</w:t>
            </w:r>
            <w:r w:rsidR="00C73EEC">
              <w:t xml:space="preserve"> |= BIT##n</w:t>
            </w:r>
          </w:p>
        </w:tc>
        <w:tc>
          <w:tcPr>
            <w:tcW w:w="2458" w:type="dxa"/>
          </w:tcPr>
          <w:p w:rsidR="00106073" w:rsidRDefault="00106073">
            <w:r>
              <w:t>LED_ON(</w:t>
            </w:r>
            <w:r w:rsidR="00263B81">
              <w:t>1</w:t>
            </w:r>
            <w:r>
              <w:t>);</w:t>
            </w:r>
          </w:p>
        </w:tc>
        <w:tc>
          <w:tcPr>
            <w:tcW w:w="3117" w:type="dxa"/>
          </w:tcPr>
          <w:p w:rsidR="00106073" w:rsidRDefault="00106073">
            <w:r>
              <w:t>//Turning on any bit from specific port</w:t>
            </w:r>
          </w:p>
        </w:tc>
      </w:tr>
      <w:tr w:rsidR="00106073" w:rsidTr="00C73EEC">
        <w:tc>
          <w:tcPr>
            <w:tcW w:w="3775" w:type="dxa"/>
          </w:tcPr>
          <w:p w:rsidR="00106073" w:rsidRDefault="00106073">
            <w:r>
              <w:t>#define</w:t>
            </w:r>
            <w:r w:rsidR="00C73EEC">
              <w:t xml:space="preserve"> LED_OFF </w:t>
            </w:r>
            <w:r w:rsidR="00263B81">
              <w:t>LEDs</w:t>
            </w:r>
            <w:r w:rsidR="00916F09">
              <w:t>(n)</w:t>
            </w:r>
            <w:r w:rsidR="00C73EEC">
              <w:t xml:space="preserve"> &amp;= ~BIT##n</w:t>
            </w:r>
          </w:p>
        </w:tc>
        <w:tc>
          <w:tcPr>
            <w:tcW w:w="2458" w:type="dxa"/>
          </w:tcPr>
          <w:p w:rsidR="00106073" w:rsidRDefault="00106073">
            <w:r>
              <w:t>LED_OFF(</w:t>
            </w:r>
            <w:r w:rsidR="00263B81">
              <w:t>2</w:t>
            </w:r>
            <w:r>
              <w:t>);</w:t>
            </w:r>
          </w:p>
        </w:tc>
        <w:tc>
          <w:tcPr>
            <w:tcW w:w="3117" w:type="dxa"/>
          </w:tcPr>
          <w:p w:rsidR="00106073" w:rsidRDefault="00106073">
            <w:r w:rsidRPr="00106073">
              <w:t xml:space="preserve">//Turning </w:t>
            </w:r>
            <w:r>
              <w:t>off</w:t>
            </w:r>
            <w:r w:rsidRPr="00106073">
              <w:t xml:space="preserve"> any bit from specific port</w:t>
            </w:r>
          </w:p>
        </w:tc>
      </w:tr>
      <w:tr w:rsidR="00106073" w:rsidTr="00C73EEC">
        <w:tc>
          <w:tcPr>
            <w:tcW w:w="3775" w:type="dxa"/>
          </w:tcPr>
          <w:p w:rsidR="00106073" w:rsidRDefault="00106073">
            <w:r>
              <w:t>#define</w:t>
            </w:r>
            <w:r w:rsidR="00C73EEC">
              <w:t xml:space="preserve"> SWITCH_STATE</w:t>
            </w:r>
            <w:r w:rsidR="00916F09">
              <w:t>(n)</w:t>
            </w:r>
            <w:r w:rsidR="00C73EEC">
              <w:t xml:space="preserve"> </w:t>
            </w:r>
            <w:r w:rsidR="00263B81">
              <w:t xml:space="preserve">Switches </w:t>
            </w:r>
            <w:bookmarkStart w:id="0" w:name="_GoBack"/>
            <w:bookmarkEnd w:id="0"/>
            <w:r w:rsidR="00C73EEC">
              <w:t>&amp; BIT##n</w:t>
            </w:r>
          </w:p>
        </w:tc>
        <w:tc>
          <w:tcPr>
            <w:tcW w:w="2458" w:type="dxa"/>
          </w:tcPr>
          <w:p w:rsidR="00106073" w:rsidRDefault="00106073">
            <w:r>
              <w:t>SWITCH_STATE(</w:t>
            </w:r>
            <w:r w:rsidR="00263B81">
              <w:t>3</w:t>
            </w:r>
            <w:r>
              <w:t>);</w:t>
            </w:r>
          </w:p>
        </w:tc>
        <w:tc>
          <w:tcPr>
            <w:tcW w:w="3117" w:type="dxa"/>
          </w:tcPr>
          <w:p w:rsidR="00106073" w:rsidRDefault="00C73EEC">
            <w:r w:rsidRPr="00C73EEC">
              <w:t>//return true if high, false if low</w:t>
            </w:r>
          </w:p>
        </w:tc>
      </w:tr>
    </w:tbl>
    <w:p w:rsidR="00C73EEC" w:rsidRDefault="00C73EEC"/>
    <w:p w:rsidR="000E1E75" w:rsidRDefault="000E1E75"/>
    <w:sectPr w:rsidR="000E1E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sDQ0MTayMDM0tTRT0lEKTi0uzszPAykwrAUAc/bU0iwAAAA="/>
  </w:docVars>
  <w:rsids>
    <w:rsidRoot w:val="00106073"/>
    <w:rsid w:val="000E1E75"/>
    <w:rsid w:val="00106073"/>
    <w:rsid w:val="00200718"/>
    <w:rsid w:val="00263B81"/>
    <w:rsid w:val="002A0D99"/>
    <w:rsid w:val="0057662C"/>
    <w:rsid w:val="005A6916"/>
    <w:rsid w:val="00916F09"/>
    <w:rsid w:val="00C12164"/>
    <w:rsid w:val="00C73EEC"/>
    <w:rsid w:val="00CC5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3B678"/>
  <w15:chartTrackingRefBased/>
  <w15:docId w15:val="{AE204C68-1BB6-405F-95E6-0E94D6A63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6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landis</dc:creator>
  <cp:keywords/>
  <dc:description/>
  <cp:lastModifiedBy>george landis</cp:lastModifiedBy>
  <cp:revision>2</cp:revision>
  <dcterms:created xsi:type="dcterms:W3CDTF">2019-02-06T01:12:00Z</dcterms:created>
  <dcterms:modified xsi:type="dcterms:W3CDTF">2019-02-06T03:18:00Z</dcterms:modified>
</cp:coreProperties>
</file>